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5C44B239" w:rsidR="00FB3E37" w:rsidRPr="00E12C17" w:rsidRDefault="007C032A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AA6147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1B65C864" w14:textId="08A3B473" w:rsidR="00926BC6" w:rsidRPr="008E5EE7" w:rsidRDefault="00926BC6" w:rsidP="00926BC6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 xml:space="preserve">Základní technická dokumentace </w:t>
      </w:r>
      <w:r>
        <w:rPr>
          <w:b/>
          <w:spacing w:val="40"/>
          <w:kern w:val="32"/>
          <w:sz w:val="36"/>
          <w:szCs w:val="36"/>
        </w:rPr>
        <w:tab/>
        <w:t xml:space="preserve">    Logos </w:t>
      </w:r>
      <w:proofErr w:type="spellStart"/>
      <w:r>
        <w:rPr>
          <w:b/>
          <w:spacing w:val="40"/>
          <w:kern w:val="32"/>
          <w:sz w:val="36"/>
          <w:szCs w:val="36"/>
        </w:rPr>
        <w:t>Polytechnikos</w:t>
      </w:r>
      <w:proofErr w:type="spellEnd"/>
    </w:p>
    <w:p w14:paraId="36057F05" w14:textId="4FD4FF0A" w:rsidR="00FB3E37" w:rsidRPr="00F870BA" w:rsidRDefault="00926BC6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Tým</w:t>
      </w:r>
      <w:r w:rsidR="00FB3E37"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>
        <w:rPr>
          <w:sz w:val="28"/>
          <w:szCs w:val="28"/>
        </w:rPr>
        <w:t>Apollo13</w:t>
      </w:r>
    </w:p>
    <w:p w14:paraId="2C06000B" w14:textId="09F6C323" w:rsidR="00FB3E37" w:rsidRPr="009E1CA1" w:rsidRDefault="00AA6147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Předmět</w:t>
      </w:r>
      <w:r w:rsidR="00882623">
        <w:rPr>
          <w:sz w:val="28"/>
          <w:szCs w:val="28"/>
        </w:rPr>
        <w:t>:</w:t>
      </w:r>
      <w:r w:rsidR="00926BC6">
        <w:rPr>
          <w:sz w:val="28"/>
          <w:szCs w:val="28"/>
        </w:rPr>
        <w:t xml:space="preserve"> Řízení softwarových projektů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5C23BFEB" w14:textId="77777777" w:rsidR="00FB3E37" w:rsidRDefault="00FB3E37" w:rsidP="00FB3E37">
      <w:pPr>
        <w:pStyle w:val="Nadpis1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bookmarkStart w:id="0" w:name="_GoBack"/>
    <w:bookmarkEnd w:id="0"/>
    <w:p w14:paraId="68C3DD5F" w14:textId="6E623DDA" w:rsidR="00507CF2" w:rsidRDefault="006576AB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4098731" w:history="1">
        <w:r w:rsidR="00507CF2" w:rsidRPr="00DB1838">
          <w:rPr>
            <w:rStyle w:val="Hypertextovodkaz"/>
            <w:noProof/>
          </w:rPr>
          <w:t>1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Úvod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1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4</w:t>
        </w:r>
        <w:r w:rsidR="00507CF2">
          <w:rPr>
            <w:noProof/>
            <w:webHidden/>
          </w:rPr>
          <w:fldChar w:fldCharType="end"/>
        </w:r>
      </w:hyperlink>
    </w:p>
    <w:p w14:paraId="3D107947" w14:textId="277E755F" w:rsidR="00507CF2" w:rsidRDefault="00507CF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2" w:history="1">
        <w:r w:rsidRPr="00DB1838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Uživatelské příběh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C09649F" w14:textId="3260CF24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3" w:history="1">
        <w:r w:rsidRPr="00DB1838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Au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F65FAB5" w14:textId="4969C79F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4" w:history="1">
        <w:r w:rsidRPr="00DB1838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Redak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64FCE85" w14:textId="54EF9873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5" w:history="1">
        <w:r w:rsidRPr="00DB1838">
          <w:rPr>
            <w:rStyle w:val="Hypertextovodkaz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Opon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EB272DA" w14:textId="4552F72A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6" w:history="1">
        <w:r w:rsidRPr="00DB1838">
          <w:rPr>
            <w:rStyle w:val="Hypertextovodkaz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Šéfredak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EECC0F3" w14:textId="5CE13135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7" w:history="1">
        <w:r w:rsidRPr="00DB1838">
          <w:rPr>
            <w:rStyle w:val="Hypertextovodkaz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Čtená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BB32D7B" w14:textId="15F1B958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8" w:history="1">
        <w:r w:rsidRPr="00DB1838">
          <w:rPr>
            <w:rStyle w:val="Hypertextovodkaz"/>
            <w:noProof/>
          </w:rPr>
          <w:t>2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Administr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3E47D41" w14:textId="12425404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9" w:history="1">
        <w:r w:rsidRPr="00DB1838">
          <w:rPr>
            <w:rStyle w:val="Hypertextovodkaz"/>
            <w:noProof/>
          </w:rPr>
          <w:t>2.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Časop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FA621F3" w14:textId="49809F43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0" w:history="1">
        <w:r w:rsidRPr="00DB1838">
          <w:rPr>
            <w:rStyle w:val="Hypertextovodkaz"/>
            <w:noProof/>
          </w:rPr>
          <w:t>2.8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Vylep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3711A27" w14:textId="1DFCFF3E" w:rsidR="00507CF2" w:rsidRDefault="00507CF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1" w:history="1">
        <w:r w:rsidRPr="00DB1838">
          <w:rPr>
            <w:rStyle w:val="Hypertextovodkaz"/>
            <w:noProof/>
          </w:rPr>
          <w:t>2.9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Doku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50530D1" w14:textId="7EB19391" w:rsidR="00507CF2" w:rsidRDefault="00507CF2">
      <w:pPr>
        <w:pStyle w:val="Obsah2"/>
        <w:tabs>
          <w:tab w:val="left" w:pos="110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2" w:history="1">
        <w:r w:rsidRPr="00DB1838">
          <w:rPr>
            <w:rStyle w:val="Hypertextovodkaz"/>
            <w:noProof/>
          </w:rPr>
          <w:t>2.10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Nefunkční požadav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32EBC49" w14:textId="270B208D" w:rsidR="00507CF2" w:rsidRDefault="00507CF2">
      <w:pPr>
        <w:pStyle w:val="Obsah2"/>
        <w:tabs>
          <w:tab w:val="left" w:pos="110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3" w:history="1">
        <w:r w:rsidRPr="00DB1838">
          <w:rPr>
            <w:rStyle w:val="Hypertextovodkaz"/>
            <w:noProof/>
          </w:rPr>
          <w:t>2.1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Příprava a říz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2FA07C0" w14:textId="6D668258" w:rsidR="00507CF2" w:rsidRDefault="00507CF2">
      <w:pPr>
        <w:pStyle w:val="Obsah2"/>
        <w:tabs>
          <w:tab w:val="left" w:pos="110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4" w:history="1">
        <w:r w:rsidRPr="00DB1838">
          <w:rPr>
            <w:rStyle w:val="Hypertextovodkaz"/>
            <w:noProof/>
          </w:rPr>
          <w:t>2.1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B1838">
          <w:rPr>
            <w:rStyle w:val="Hypertextovodkaz"/>
            <w:noProof/>
          </w:rPr>
          <w:t>Odevzdání aplik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9D1ACA9" w14:textId="6D1C10F8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</w:p>
    <w:p w14:paraId="2BD9B1B4" w14:textId="77777777" w:rsidR="00975A56" w:rsidRDefault="00975A56" w:rsidP="00975A56">
      <w:pPr>
        <w:pStyle w:val="Nzev"/>
      </w:pPr>
      <w:bookmarkStart w:id="1" w:name="_Toc342837153"/>
      <w:r w:rsidRPr="00BF4A0B">
        <w:t xml:space="preserve">Seznam </w:t>
      </w:r>
      <w:r>
        <w:t>obrázků</w:t>
      </w:r>
      <w:bookmarkEnd w:id="1"/>
    </w:p>
    <w:p w14:paraId="6DD8E056" w14:textId="2E901519" w:rsidR="00507CF2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4098719" w:history="1">
        <w:r w:rsidR="00507CF2" w:rsidRPr="00B145B4">
          <w:rPr>
            <w:rStyle w:val="Hypertextovodkaz"/>
            <w:noProof/>
          </w:rPr>
          <w:t>Obrázek 1 - autor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19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6</w:t>
        </w:r>
        <w:r w:rsidR="00507CF2">
          <w:rPr>
            <w:noProof/>
            <w:webHidden/>
          </w:rPr>
          <w:fldChar w:fldCharType="end"/>
        </w:r>
      </w:hyperlink>
    </w:p>
    <w:p w14:paraId="34234638" w14:textId="29724261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0" w:history="1">
        <w:r w:rsidRPr="00B145B4">
          <w:rPr>
            <w:rStyle w:val="Hypertextovodkaz"/>
            <w:noProof/>
          </w:rPr>
          <w:t>Obrázek 2 - redaktor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849994D" w14:textId="70EE5E85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1" w:history="1">
        <w:r w:rsidRPr="00B145B4">
          <w:rPr>
            <w:rStyle w:val="Hypertextovodkaz"/>
            <w:noProof/>
          </w:rPr>
          <w:t>Obrázek 3 - oponent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A8AF956" w14:textId="181D0214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2" w:history="1">
        <w:r w:rsidRPr="00B145B4">
          <w:rPr>
            <w:rStyle w:val="Hypertextovodkaz"/>
            <w:noProof/>
          </w:rPr>
          <w:t>Obrázek 4 - šéfredaktor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8C3454" w14:textId="477D43C1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3" w:history="1">
        <w:r w:rsidRPr="00B145B4">
          <w:rPr>
            <w:rStyle w:val="Hypertextovodkaz"/>
            <w:noProof/>
          </w:rPr>
          <w:t>Obrázek 5 - čtenář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DC05D6C" w14:textId="499AE90E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4" w:history="1">
        <w:r w:rsidRPr="00B145B4">
          <w:rPr>
            <w:rStyle w:val="Hypertextovodkaz"/>
            <w:noProof/>
          </w:rPr>
          <w:t>Obrázek 6 - administrátor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7CCC915" w14:textId="59375970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5" w:history="1">
        <w:r w:rsidRPr="00B145B4">
          <w:rPr>
            <w:rStyle w:val="Hypertextovodkaz"/>
            <w:noProof/>
          </w:rPr>
          <w:t>Obrázek 7 - časopis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64B0419" w14:textId="379CCD5B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6" w:history="1">
        <w:r w:rsidRPr="00B145B4">
          <w:rPr>
            <w:rStyle w:val="Hypertextovodkaz"/>
            <w:noProof/>
          </w:rPr>
          <w:t>Obrázek 8 - vylepšení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6E8E1E9" w14:textId="72C9B225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7" w:history="1">
        <w:r w:rsidRPr="00B145B4">
          <w:rPr>
            <w:rStyle w:val="Hypertextovodkaz"/>
            <w:noProof/>
          </w:rPr>
          <w:t>Obrázek 9 - dokumentace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F2F95A4" w14:textId="47302DD7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8" w:history="1">
        <w:r w:rsidRPr="00B145B4">
          <w:rPr>
            <w:rStyle w:val="Hypertextovodkaz"/>
            <w:noProof/>
          </w:rPr>
          <w:t>Obrázek 10 - NP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F8C80EF" w14:textId="06E67DE5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9" w:history="1">
        <w:r w:rsidRPr="00B145B4">
          <w:rPr>
            <w:rStyle w:val="Hypertextovodkaz"/>
            <w:noProof/>
          </w:rPr>
          <w:t>Obrázek 11 - řízení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C3B07D2" w14:textId="6D7D02C4" w:rsidR="00507CF2" w:rsidRDefault="00507CF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0" w:history="1">
        <w:r w:rsidRPr="00B145B4">
          <w:rPr>
            <w:rStyle w:val="Hypertextovodkaz"/>
            <w:noProof/>
          </w:rPr>
          <w:t>Obrázek 12 - odevzdání 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098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28476A2" w14:textId="234A20CB" w:rsidR="00975A56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A6147">
      <w:pPr>
        <w:pStyle w:val="Nadpis1"/>
      </w:pPr>
      <w:bookmarkStart w:id="2" w:name="_Toc534098731"/>
      <w:r w:rsidRPr="00AA6147">
        <w:lastRenderedPageBreak/>
        <w:t>Úvod</w:t>
      </w:r>
      <w:bookmarkEnd w:id="2"/>
    </w:p>
    <w:p w14:paraId="56789E1A" w14:textId="61B1FB1A" w:rsidR="00AA6147" w:rsidRDefault="00926BC6" w:rsidP="00AA6147">
      <w:pPr>
        <w:pStyle w:val="Zkladntext"/>
      </w:pPr>
      <w:r>
        <w:t xml:space="preserve">Cílem dokumentace je přiblížit technickou část za projektem týmu Apollo13 nad redakčním systémem pro školní časopis logos </w:t>
      </w:r>
      <w:proofErr w:type="spellStart"/>
      <w:r>
        <w:t>polytechnikos</w:t>
      </w:r>
      <w:proofErr w:type="spellEnd"/>
      <w:r>
        <w:t xml:space="preserve">. V tomto dokumentu se podíváme na Uživatelské příběhy, </w:t>
      </w:r>
      <w:proofErr w:type="gramStart"/>
      <w:r>
        <w:t>jenž</w:t>
      </w:r>
      <w:proofErr w:type="gramEnd"/>
      <w:r>
        <w:t xml:space="preserve"> byli vytvořeny. Projekt byl vytvářen technologii ASP.NET v jazyku C#. Jako repositář slouží GitHub. Na správu týmu ve </w:t>
      </w:r>
      <w:proofErr w:type="spellStart"/>
      <w:r>
        <w:t>srumu</w:t>
      </w:r>
      <w:proofErr w:type="spellEnd"/>
      <w:r>
        <w:t xml:space="preserve"> posloužil </w:t>
      </w:r>
      <w:proofErr w:type="spellStart"/>
      <w:r>
        <w:t>Srumdesk</w:t>
      </w:r>
      <w:proofErr w:type="spellEnd"/>
      <w:r>
        <w:t>.</w:t>
      </w:r>
    </w:p>
    <w:p w14:paraId="6C561E8A" w14:textId="367AB512" w:rsidR="00AA6147" w:rsidRDefault="00926BC6" w:rsidP="00AA6147">
      <w:pPr>
        <w:pStyle w:val="Nadpis1"/>
      </w:pPr>
      <w:bookmarkStart w:id="3" w:name="_Toc534098732"/>
      <w:r>
        <w:t>Uživatelské příběhy</w:t>
      </w:r>
      <w:bookmarkEnd w:id="3"/>
    </w:p>
    <w:p w14:paraId="1C8156F9" w14:textId="69F197D9" w:rsidR="00A33F2A" w:rsidRDefault="00926BC6" w:rsidP="00926BC6">
      <w:pPr>
        <w:pStyle w:val="Zkladntext"/>
      </w:pPr>
      <w:r>
        <w:t xml:space="preserve">V této časti bude každý uživatelský </w:t>
      </w:r>
      <w:r w:rsidR="00A33F2A">
        <w:t>příběh</w:t>
      </w:r>
      <w:r>
        <w:t xml:space="preserve">, na němž uvidíte důležité </w:t>
      </w:r>
      <w:r w:rsidR="00A33F2A">
        <w:t>vlastnosti</w:t>
      </w:r>
      <w:r>
        <w:t xml:space="preserve"> a funkce, jenž mají být vypracovány. Všechny funkční a nefunkční požadavky obsahují analýzu, samotné programování a testovací část. Tyto úkoly jsou rozloženy do týmu, aby každému členovi vycházeli potřebné hodiny.</w:t>
      </w:r>
    </w:p>
    <w:p w14:paraId="7272BDD7" w14:textId="77777777" w:rsidR="00A33F2A" w:rsidRDefault="00A33F2A">
      <w:r>
        <w:br w:type="page"/>
      </w:r>
    </w:p>
    <w:p w14:paraId="44DD8991" w14:textId="77777777" w:rsidR="00926BC6" w:rsidRDefault="00926BC6" w:rsidP="00926BC6">
      <w:pPr>
        <w:pStyle w:val="Zkladntext"/>
      </w:pPr>
    </w:p>
    <w:p w14:paraId="67564142" w14:textId="155A0115" w:rsidR="00926BC6" w:rsidRDefault="00926BC6" w:rsidP="00926BC6">
      <w:pPr>
        <w:pStyle w:val="Nadpis2"/>
      </w:pPr>
      <w:bookmarkStart w:id="4" w:name="_Toc534098733"/>
      <w:r>
        <w:t>Autor</w:t>
      </w:r>
      <w:bookmarkEnd w:id="4"/>
    </w:p>
    <w:p w14:paraId="3EBE4380" w14:textId="745B4701" w:rsidR="002C35AA" w:rsidRDefault="002C35AA" w:rsidP="002C35AA">
      <w:r>
        <w:t>U autora jsou hlavní podmínky, aby mohl odevzdat práci a věděl, jaký je stav v procesním přijímacím řízení.</w:t>
      </w:r>
    </w:p>
    <w:p w14:paraId="6CBFF622" w14:textId="77777777" w:rsidR="00A33F2A" w:rsidRDefault="00A33F2A" w:rsidP="002C35AA"/>
    <w:p w14:paraId="12AD268E" w14:textId="77777777" w:rsidR="00926BC6" w:rsidRDefault="00926BC6" w:rsidP="00926BC6">
      <w:pPr>
        <w:pStyle w:val="Zkladntext"/>
        <w:keepNext/>
      </w:pPr>
      <w:r>
        <w:rPr>
          <w:noProof/>
        </w:rPr>
        <w:drawing>
          <wp:inline distT="0" distB="0" distL="0" distR="0" wp14:anchorId="32D9B3D9" wp14:editId="28C3D574">
            <wp:extent cx="2800350" cy="4686300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2B5F7" w14:textId="50C1BED6" w:rsidR="00926BC6" w:rsidRDefault="00926BC6" w:rsidP="00926BC6">
      <w:pPr>
        <w:pStyle w:val="Titulek"/>
        <w:jc w:val="both"/>
      </w:pPr>
      <w:bookmarkStart w:id="5" w:name="_Toc534098719"/>
      <w:r>
        <w:t xml:space="preserve">Obrázek </w:t>
      </w:r>
      <w:fldSimple w:instr=" SEQ Obrázek \* ARABIC ">
        <w:r w:rsidR="002C35AA">
          <w:rPr>
            <w:noProof/>
          </w:rPr>
          <w:t>1</w:t>
        </w:r>
      </w:fldSimple>
      <w:r>
        <w:t xml:space="preserve"> - autor US</w:t>
      </w:r>
      <w:bookmarkEnd w:id="5"/>
    </w:p>
    <w:p w14:paraId="76A3BA55" w14:textId="170B8388" w:rsidR="00926BC6" w:rsidRDefault="00926BC6"/>
    <w:p w14:paraId="59BD96B5" w14:textId="257983D9" w:rsidR="00926BC6" w:rsidRDefault="00926BC6" w:rsidP="00926BC6">
      <w:pPr>
        <w:pStyle w:val="Nadpis2"/>
      </w:pPr>
      <w:bookmarkStart w:id="6" w:name="_Toc534098734"/>
      <w:r>
        <w:t>Redaktor</w:t>
      </w:r>
      <w:bookmarkEnd w:id="6"/>
    </w:p>
    <w:p w14:paraId="41C3D201" w14:textId="20C2F2DC" w:rsidR="00926BC6" w:rsidRPr="00926BC6" w:rsidRDefault="00926BC6" w:rsidP="00926BC6">
      <w:pPr>
        <w:pStyle w:val="Zkladntext"/>
      </w:pPr>
      <w:r>
        <w:t xml:space="preserve">Redaktor má u nás nejrozšířenější příběh. Musí být zajištěno zobrazování článků, přiřazování oponentů k článkům s nastavením časového okna, nastavování stavu článku, zpřístupnění posudků, aj. </w:t>
      </w:r>
    </w:p>
    <w:p w14:paraId="00CEBB49" w14:textId="77777777" w:rsidR="002C35AA" w:rsidRDefault="00926BC6" w:rsidP="002C35AA">
      <w:pPr>
        <w:keepNext/>
      </w:pPr>
      <w:r>
        <w:br w:type="page"/>
      </w:r>
      <w:r w:rsidR="002C35AA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534FACC" wp14:editId="485393D9">
            <wp:simplePos x="0" y="0"/>
            <wp:positionH relativeFrom="margin">
              <wp:align>left</wp:align>
            </wp:positionH>
            <wp:positionV relativeFrom="paragraph">
              <wp:posOffset>7795895</wp:posOffset>
            </wp:positionV>
            <wp:extent cx="2724150" cy="723900"/>
            <wp:effectExtent l="0" t="0" r="0" b="0"/>
            <wp:wrapNone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41D2EDB" wp14:editId="740FC6D8">
            <wp:extent cx="2781300" cy="7896225"/>
            <wp:effectExtent l="0" t="0" r="0" b="95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789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5018D" w14:textId="77777777" w:rsidR="002C35AA" w:rsidRDefault="002C35AA" w:rsidP="002C35AA">
      <w:pPr>
        <w:pStyle w:val="Titulek"/>
      </w:pPr>
    </w:p>
    <w:p w14:paraId="442DDCA9" w14:textId="77777777" w:rsidR="002C35AA" w:rsidRDefault="002C35AA" w:rsidP="002C35AA">
      <w:pPr>
        <w:pStyle w:val="Titulek"/>
      </w:pPr>
    </w:p>
    <w:p w14:paraId="28BF939A" w14:textId="77777777" w:rsidR="002C35AA" w:rsidRDefault="002C35AA" w:rsidP="002C35AA">
      <w:pPr>
        <w:pStyle w:val="Titulek"/>
      </w:pPr>
    </w:p>
    <w:p w14:paraId="0D542806" w14:textId="3D504276" w:rsidR="00926BC6" w:rsidRDefault="002C35AA" w:rsidP="002C35AA">
      <w:pPr>
        <w:pStyle w:val="Titulek"/>
      </w:pPr>
      <w:bookmarkStart w:id="7" w:name="_Toc534098720"/>
      <w:r>
        <w:t xml:space="preserve">Obrázek </w:t>
      </w:r>
      <w:fldSimple w:instr=" SEQ Obrázek \* ARABIC ">
        <w:r>
          <w:rPr>
            <w:noProof/>
          </w:rPr>
          <w:t>2</w:t>
        </w:r>
      </w:fldSimple>
      <w:r>
        <w:t xml:space="preserve"> - redaktor US</w:t>
      </w:r>
      <w:bookmarkEnd w:id="7"/>
    </w:p>
    <w:p w14:paraId="79EA8E59" w14:textId="75C362B1" w:rsidR="00926BC6" w:rsidRDefault="002C35AA" w:rsidP="00926BC6">
      <w:pPr>
        <w:pStyle w:val="Nadpis2"/>
      </w:pPr>
      <w:bookmarkStart w:id="8" w:name="_Toc534098735"/>
      <w:r>
        <w:lastRenderedPageBreak/>
        <w:t>Oponent</w:t>
      </w:r>
      <w:bookmarkEnd w:id="8"/>
    </w:p>
    <w:p w14:paraId="63AE047A" w14:textId="7E77B069" w:rsidR="002C35AA" w:rsidRDefault="002C35AA" w:rsidP="002C35AA">
      <w:pPr>
        <w:pStyle w:val="Zkladntext"/>
      </w:pPr>
      <w:r>
        <w:t>V oponentním příběhu se řeší hlavně odmítnutí oponentury, možnost vyplnit oponentní formulář a v neposlední řadě dostávat notifikace o přidělení a změnách, které nastaly</w:t>
      </w:r>
    </w:p>
    <w:p w14:paraId="0137C55D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7A99B8F9" wp14:editId="09931997">
            <wp:extent cx="2733675" cy="3781425"/>
            <wp:effectExtent l="0" t="0" r="9525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F9D24" w14:textId="5F2374D7" w:rsidR="00A33F2A" w:rsidRDefault="002C35AA" w:rsidP="002C35AA">
      <w:pPr>
        <w:pStyle w:val="Titulek"/>
        <w:jc w:val="both"/>
      </w:pPr>
      <w:bookmarkStart w:id="9" w:name="_Toc534098721"/>
      <w:r>
        <w:t xml:space="preserve">Obrázek </w:t>
      </w:r>
      <w:fldSimple w:instr=" SEQ Obrázek \* ARABIC ">
        <w:r>
          <w:rPr>
            <w:noProof/>
          </w:rPr>
          <w:t>3</w:t>
        </w:r>
      </w:fldSimple>
      <w:r>
        <w:t xml:space="preserve"> - oponent US</w:t>
      </w:r>
      <w:bookmarkEnd w:id="9"/>
    </w:p>
    <w:p w14:paraId="6E464620" w14:textId="77777777" w:rsidR="00A33F2A" w:rsidRDefault="00A33F2A">
      <w:pPr>
        <w:rPr>
          <w:b/>
          <w:bCs/>
          <w:sz w:val="20"/>
          <w:szCs w:val="18"/>
        </w:rPr>
      </w:pPr>
      <w:r>
        <w:br w:type="page"/>
      </w:r>
    </w:p>
    <w:p w14:paraId="7CEC5452" w14:textId="1B527176" w:rsidR="002C35AA" w:rsidRDefault="002C35AA" w:rsidP="002C35AA">
      <w:pPr>
        <w:pStyle w:val="Nadpis2"/>
      </w:pPr>
      <w:bookmarkStart w:id="10" w:name="_Toc534098736"/>
      <w:r>
        <w:lastRenderedPageBreak/>
        <w:t>Šéfredaktor</w:t>
      </w:r>
      <w:bookmarkEnd w:id="10"/>
    </w:p>
    <w:p w14:paraId="44D78020" w14:textId="6E685723" w:rsidR="00A33F2A" w:rsidRPr="00A33F2A" w:rsidRDefault="00A33F2A" w:rsidP="00A33F2A">
      <w:pPr>
        <w:pStyle w:val="Zkladntext"/>
      </w:pPr>
      <w:r>
        <w:t>Jako šéfredaktor je za potřebí mít kompletní přehled o všem co se děje a k tomu mu vypomůžou agendy autora, oponenta a šéfredaktora, kde si může přehledně nají všechny informace.</w:t>
      </w:r>
    </w:p>
    <w:p w14:paraId="6B85F72A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26C6EB7E" wp14:editId="41F3CA9A">
            <wp:extent cx="2743200" cy="3724275"/>
            <wp:effectExtent l="0" t="0" r="0" b="95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F7C50" w14:textId="69A351DD" w:rsidR="002C35AA" w:rsidRDefault="002C35AA" w:rsidP="002C35AA">
      <w:pPr>
        <w:pStyle w:val="Titulek"/>
        <w:jc w:val="both"/>
      </w:pPr>
      <w:bookmarkStart w:id="11" w:name="_Toc534098722"/>
      <w:r>
        <w:t xml:space="preserve">Obrázek </w:t>
      </w:r>
      <w:fldSimple w:instr=" SEQ Obrázek \* ARABIC ">
        <w:r>
          <w:rPr>
            <w:noProof/>
          </w:rPr>
          <w:t>4</w:t>
        </w:r>
      </w:fldSimple>
      <w:r>
        <w:t xml:space="preserve"> - šéfredaktor US</w:t>
      </w:r>
      <w:bookmarkEnd w:id="11"/>
    </w:p>
    <w:p w14:paraId="60F7EBE7" w14:textId="33E3DC51" w:rsidR="002C35AA" w:rsidRDefault="002C35AA" w:rsidP="002C35AA">
      <w:pPr>
        <w:pStyle w:val="Nadpis2"/>
      </w:pPr>
      <w:bookmarkStart w:id="12" w:name="_Toc534098737"/>
      <w:r>
        <w:lastRenderedPageBreak/>
        <w:t>Čtenář</w:t>
      </w:r>
      <w:bookmarkEnd w:id="12"/>
    </w:p>
    <w:p w14:paraId="616870E5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6C514A0C" wp14:editId="78666C46">
            <wp:extent cx="2695575" cy="3562350"/>
            <wp:effectExtent l="0" t="0" r="9525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21115" w14:textId="3859E1DA" w:rsidR="002C35AA" w:rsidRDefault="002C35AA" w:rsidP="002C35AA">
      <w:pPr>
        <w:pStyle w:val="Titulek"/>
        <w:jc w:val="both"/>
      </w:pPr>
      <w:bookmarkStart w:id="13" w:name="_Toc534098723"/>
      <w:r>
        <w:t xml:space="preserve">Obrázek </w:t>
      </w:r>
      <w:fldSimple w:instr=" SEQ Obrázek \* ARABIC ">
        <w:r>
          <w:rPr>
            <w:noProof/>
          </w:rPr>
          <w:t>5</w:t>
        </w:r>
      </w:fldSimple>
      <w:r>
        <w:t xml:space="preserve"> - čtenář US</w:t>
      </w:r>
      <w:bookmarkEnd w:id="13"/>
    </w:p>
    <w:p w14:paraId="53C38A0A" w14:textId="41C241C2" w:rsidR="002C35AA" w:rsidRDefault="002C35AA" w:rsidP="002C35AA">
      <w:pPr>
        <w:pStyle w:val="Nadpis2"/>
      </w:pPr>
      <w:bookmarkStart w:id="14" w:name="_Toc534098738"/>
      <w:r>
        <w:t>Administrátor</w:t>
      </w:r>
      <w:bookmarkEnd w:id="14"/>
    </w:p>
    <w:p w14:paraId="54618591" w14:textId="0BE8CE30" w:rsidR="00A33F2A" w:rsidRPr="00A33F2A" w:rsidRDefault="00A33F2A" w:rsidP="00A33F2A">
      <w:pPr>
        <w:pStyle w:val="Zkladntext"/>
      </w:pPr>
      <w:r>
        <w:t>V této části se řeší strana správy, zajištění administrátorského panelu a notifikací na nové uživatele</w:t>
      </w:r>
    </w:p>
    <w:p w14:paraId="378FA53C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2C8434E5" wp14:editId="16E956F2">
            <wp:extent cx="2714625" cy="2790825"/>
            <wp:effectExtent l="0" t="0" r="9525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85A75" w14:textId="04A730EA" w:rsidR="002C35AA" w:rsidRDefault="002C35AA" w:rsidP="002C35AA">
      <w:pPr>
        <w:pStyle w:val="Titulek"/>
        <w:jc w:val="both"/>
      </w:pPr>
      <w:bookmarkStart w:id="15" w:name="_Toc534098724"/>
      <w:r>
        <w:t xml:space="preserve">Obrázek </w:t>
      </w:r>
      <w:fldSimple w:instr=" SEQ Obrázek \* ARABIC ">
        <w:r>
          <w:rPr>
            <w:noProof/>
          </w:rPr>
          <w:t>6</w:t>
        </w:r>
      </w:fldSimple>
      <w:r>
        <w:t xml:space="preserve"> - administrátor</w:t>
      </w:r>
      <w:r w:rsidRPr="00B209B0">
        <w:t xml:space="preserve"> US</w:t>
      </w:r>
      <w:bookmarkEnd w:id="15"/>
    </w:p>
    <w:p w14:paraId="27989022" w14:textId="7D3AC6E6" w:rsidR="002C35AA" w:rsidRDefault="002C35AA" w:rsidP="002C35AA">
      <w:pPr>
        <w:pStyle w:val="Nadpis2"/>
      </w:pPr>
      <w:bookmarkStart w:id="16" w:name="_Toc534098739"/>
      <w:r>
        <w:lastRenderedPageBreak/>
        <w:t>Časopis</w:t>
      </w:r>
      <w:bookmarkEnd w:id="16"/>
    </w:p>
    <w:p w14:paraId="52ED5FFD" w14:textId="6C30EF0F" w:rsidR="00A33F2A" w:rsidRPr="00A33F2A" w:rsidRDefault="00A33F2A" w:rsidP="00A33F2A">
      <w:pPr>
        <w:pStyle w:val="Zkladntext"/>
      </w:pPr>
      <w:r>
        <w:t>V tomto příběhu se řeší hlavně obsah a vzhled stránek samotných. Je zde tvořena grafika a prováděny notifikace při registraci, aby uživatel věděl, že je vše v pořádku.</w:t>
      </w:r>
    </w:p>
    <w:p w14:paraId="6EB80F74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56BDFBDE" wp14:editId="5E504C7B">
            <wp:extent cx="2714625" cy="4400550"/>
            <wp:effectExtent l="0" t="0" r="9525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4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5C502" w14:textId="6E90C4DD" w:rsidR="00A33F2A" w:rsidRDefault="002C35AA" w:rsidP="002C35AA">
      <w:pPr>
        <w:pStyle w:val="Titulek"/>
        <w:jc w:val="both"/>
      </w:pPr>
      <w:bookmarkStart w:id="17" w:name="_Toc534098725"/>
      <w:r>
        <w:t xml:space="preserve">Obrázek </w:t>
      </w:r>
      <w:fldSimple w:instr=" SEQ Obrázek \* ARABIC ">
        <w:r>
          <w:rPr>
            <w:noProof/>
          </w:rPr>
          <w:t>7</w:t>
        </w:r>
      </w:fldSimple>
      <w:r>
        <w:t xml:space="preserve"> - časopis </w:t>
      </w:r>
      <w:r w:rsidRPr="00333514">
        <w:t>US</w:t>
      </w:r>
      <w:bookmarkEnd w:id="17"/>
    </w:p>
    <w:p w14:paraId="42DD42C1" w14:textId="77777777" w:rsidR="00A33F2A" w:rsidRDefault="00A33F2A">
      <w:pPr>
        <w:rPr>
          <w:b/>
          <w:bCs/>
          <w:sz w:val="20"/>
          <w:szCs w:val="18"/>
        </w:rPr>
      </w:pPr>
      <w:r>
        <w:br w:type="page"/>
      </w:r>
    </w:p>
    <w:p w14:paraId="45BFEA6A" w14:textId="77777777" w:rsidR="002C35AA" w:rsidRDefault="002C35AA" w:rsidP="002C35AA">
      <w:pPr>
        <w:pStyle w:val="Titulek"/>
        <w:jc w:val="both"/>
      </w:pPr>
    </w:p>
    <w:p w14:paraId="5488AB27" w14:textId="2C50053E" w:rsidR="002C35AA" w:rsidRDefault="002C35AA" w:rsidP="002C35AA">
      <w:pPr>
        <w:pStyle w:val="Nadpis2"/>
      </w:pPr>
      <w:bookmarkStart w:id="18" w:name="_Toc534098740"/>
      <w:r>
        <w:t>Vylepšení</w:t>
      </w:r>
      <w:bookmarkEnd w:id="18"/>
      <w:r>
        <w:t xml:space="preserve"> </w:t>
      </w:r>
    </w:p>
    <w:p w14:paraId="14E5D97E" w14:textId="732D20A7" w:rsidR="00A33F2A" w:rsidRPr="00A33F2A" w:rsidRDefault="00A33F2A" w:rsidP="00A33F2A">
      <w:pPr>
        <w:pStyle w:val="Zkladntext"/>
      </w:pPr>
      <w:r>
        <w:t>Ve vylepšení se pracuje na zlepšení funkcí a věcí, které již byli provedené</w:t>
      </w:r>
    </w:p>
    <w:p w14:paraId="0EA5CDDF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128B545E" wp14:editId="3F01F877">
            <wp:extent cx="2762250" cy="3533775"/>
            <wp:effectExtent l="0" t="0" r="0" b="952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F7168" w14:textId="02D50A2F" w:rsidR="00A33F2A" w:rsidRDefault="002C35AA" w:rsidP="002C35AA">
      <w:pPr>
        <w:pStyle w:val="Titulek"/>
        <w:jc w:val="both"/>
      </w:pPr>
      <w:bookmarkStart w:id="19" w:name="_Toc534098726"/>
      <w:r>
        <w:t xml:space="preserve">Obrázek </w:t>
      </w:r>
      <w:fldSimple w:instr=" SEQ Obrázek \* ARABIC ">
        <w:r>
          <w:rPr>
            <w:noProof/>
          </w:rPr>
          <w:t>8</w:t>
        </w:r>
      </w:fldSimple>
      <w:r>
        <w:t xml:space="preserve"> - vylepšení </w:t>
      </w:r>
      <w:r w:rsidRPr="00B5508F">
        <w:t>US</w:t>
      </w:r>
      <w:bookmarkEnd w:id="19"/>
    </w:p>
    <w:p w14:paraId="41F464BF" w14:textId="77777777" w:rsidR="00A33F2A" w:rsidRDefault="00A33F2A">
      <w:pPr>
        <w:rPr>
          <w:b/>
          <w:bCs/>
          <w:sz w:val="20"/>
          <w:szCs w:val="18"/>
        </w:rPr>
      </w:pPr>
      <w:r>
        <w:br w:type="page"/>
      </w:r>
    </w:p>
    <w:p w14:paraId="0C94C50A" w14:textId="254AA2FA" w:rsidR="002C35AA" w:rsidRDefault="002C35AA" w:rsidP="002C35AA">
      <w:pPr>
        <w:pStyle w:val="Nadpis2"/>
      </w:pPr>
      <w:bookmarkStart w:id="20" w:name="_Toc534098741"/>
      <w:r>
        <w:lastRenderedPageBreak/>
        <w:t>Dokumentace</w:t>
      </w:r>
      <w:bookmarkEnd w:id="20"/>
    </w:p>
    <w:p w14:paraId="3B5B117C" w14:textId="6715144D" w:rsidR="00A33F2A" w:rsidRPr="00A33F2A" w:rsidRDefault="00A33F2A" w:rsidP="00A33F2A">
      <w:pPr>
        <w:pStyle w:val="Zkladntext"/>
      </w:pPr>
      <w:r>
        <w:t>Část řešící všechnu potřebnou dokumentaci k projektu</w:t>
      </w:r>
    </w:p>
    <w:p w14:paraId="74206CDC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389D032C" wp14:editId="40800AE5">
            <wp:extent cx="2771775" cy="358140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C6A5B" w14:textId="16DB42D1" w:rsidR="002C35AA" w:rsidRDefault="002C35AA" w:rsidP="002C35AA">
      <w:pPr>
        <w:pStyle w:val="Titulek"/>
        <w:jc w:val="both"/>
      </w:pPr>
      <w:bookmarkStart w:id="21" w:name="_Toc534098727"/>
      <w:r>
        <w:t xml:space="preserve">Obrázek </w:t>
      </w:r>
      <w:fldSimple w:instr=" SEQ Obrázek \* ARABIC ">
        <w:r>
          <w:rPr>
            <w:noProof/>
          </w:rPr>
          <w:t>9</w:t>
        </w:r>
      </w:fldSimple>
      <w:r>
        <w:t xml:space="preserve"> - dokumentace </w:t>
      </w:r>
      <w:r w:rsidRPr="00E00C66">
        <w:t>US</w:t>
      </w:r>
      <w:bookmarkEnd w:id="21"/>
    </w:p>
    <w:p w14:paraId="658E78E1" w14:textId="78A41CB7" w:rsidR="002C35AA" w:rsidRDefault="002C35AA" w:rsidP="002C35AA">
      <w:pPr>
        <w:pStyle w:val="Nadpis2"/>
      </w:pPr>
      <w:bookmarkStart w:id="22" w:name="_Toc534098742"/>
      <w:r>
        <w:lastRenderedPageBreak/>
        <w:t>Nefunkční požadavky</w:t>
      </w:r>
      <w:bookmarkEnd w:id="22"/>
    </w:p>
    <w:p w14:paraId="724B96E3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66BEC3EF" wp14:editId="4C3CB79B">
            <wp:extent cx="2714625" cy="353377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E88CC" w14:textId="3B751CB6" w:rsidR="002C35AA" w:rsidRDefault="002C35AA" w:rsidP="002C35AA">
      <w:pPr>
        <w:pStyle w:val="Titulek"/>
        <w:jc w:val="both"/>
      </w:pPr>
      <w:bookmarkStart w:id="23" w:name="_Toc534098728"/>
      <w:r>
        <w:t xml:space="preserve">Obrázek </w:t>
      </w:r>
      <w:fldSimple w:instr=" SEQ Obrázek \* ARABIC ">
        <w:r>
          <w:rPr>
            <w:noProof/>
          </w:rPr>
          <w:t>10</w:t>
        </w:r>
      </w:fldSimple>
      <w:r>
        <w:t xml:space="preserve"> - NP </w:t>
      </w:r>
      <w:r w:rsidRPr="002B04D5">
        <w:t>US</w:t>
      </w:r>
      <w:bookmarkEnd w:id="23"/>
    </w:p>
    <w:p w14:paraId="5527D053" w14:textId="601C2394" w:rsidR="002C35AA" w:rsidRDefault="002C35AA" w:rsidP="002C35AA">
      <w:pPr>
        <w:pStyle w:val="Nadpis2"/>
      </w:pPr>
      <w:bookmarkStart w:id="24" w:name="_Toc534098743"/>
      <w:r>
        <w:lastRenderedPageBreak/>
        <w:t>Příprava a řízení</w:t>
      </w:r>
      <w:bookmarkEnd w:id="24"/>
    </w:p>
    <w:p w14:paraId="2F67E4EE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4A27C59E" wp14:editId="64C4CC2A">
            <wp:extent cx="2743200" cy="5210175"/>
            <wp:effectExtent l="0" t="0" r="0" b="952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21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DDB14" w14:textId="205DE6BA" w:rsidR="002C35AA" w:rsidRDefault="002C35AA" w:rsidP="002C35AA">
      <w:pPr>
        <w:pStyle w:val="Titulek"/>
        <w:jc w:val="both"/>
      </w:pPr>
      <w:bookmarkStart w:id="25" w:name="_Toc534098729"/>
      <w:r>
        <w:t xml:space="preserve">Obrázek </w:t>
      </w:r>
      <w:fldSimple w:instr=" SEQ Obrázek \* ARABIC ">
        <w:r>
          <w:rPr>
            <w:noProof/>
          </w:rPr>
          <w:t>11</w:t>
        </w:r>
      </w:fldSimple>
      <w:r>
        <w:t xml:space="preserve"> - řízení </w:t>
      </w:r>
      <w:r w:rsidRPr="00E4314E">
        <w:t>US</w:t>
      </w:r>
      <w:bookmarkEnd w:id="25"/>
    </w:p>
    <w:p w14:paraId="1A01D207" w14:textId="0CA9D6ED" w:rsidR="002C35AA" w:rsidRDefault="002C35AA" w:rsidP="002C35AA">
      <w:pPr>
        <w:pStyle w:val="Nadpis2"/>
      </w:pPr>
      <w:bookmarkStart w:id="26" w:name="_Toc534098744"/>
      <w:r>
        <w:lastRenderedPageBreak/>
        <w:t>Odevzdání aplikace</w:t>
      </w:r>
      <w:bookmarkEnd w:id="26"/>
    </w:p>
    <w:p w14:paraId="643F3468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189BCAF8" wp14:editId="23EC0727">
            <wp:extent cx="2651760" cy="4297680"/>
            <wp:effectExtent l="0" t="0" r="0" b="762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6ED07" w14:textId="4D692192" w:rsidR="002C35AA" w:rsidRPr="002C35AA" w:rsidRDefault="002C35AA" w:rsidP="002C35AA">
      <w:pPr>
        <w:pStyle w:val="Titulek"/>
        <w:jc w:val="both"/>
      </w:pPr>
      <w:bookmarkStart w:id="27" w:name="_Toc534098730"/>
      <w:r>
        <w:t xml:space="preserve">Obrázek </w:t>
      </w:r>
      <w:fldSimple w:instr=" SEQ Obrázek \* ARABIC ">
        <w:r>
          <w:rPr>
            <w:noProof/>
          </w:rPr>
          <w:t>12</w:t>
        </w:r>
      </w:fldSimple>
      <w:r>
        <w:t xml:space="preserve"> - odevzdání </w:t>
      </w:r>
      <w:r w:rsidRPr="00A664E8">
        <w:t>US</w:t>
      </w:r>
      <w:bookmarkEnd w:id="27"/>
    </w:p>
    <w:sectPr w:rsidR="002C35AA" w:rsidRPr="002C35AA" w:rsidSect="00605D0F">
      <w:headerReference w:type="even" r:id="rId22"/>
      <w:headerReference w:type="default" r:id="rId23"/>
      <w:footerReference w:type="even" r:id="rId24"/>
      <w:footerReference w:type="default" r:id="rId25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84172" w14:textId="77777777" w:rsidR="007C032A" w:rsidRDefault="007C032A" w:rsidP="00450FBC">
      <w:r>
        <w:separator/>
      </w:r>
    </w:p>
  </w:endnote>
  <w:endnote w:type="continuationSeparator" w:id="0">
    <w:p w14:paraId="1CB7BF26" w14:textId="77777777" w:rsidR="007C032A" w:rsidRDefault="007C032A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0364C7" w:rsidRDefault="000364C7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D0F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77642086" w:rsidR="000364C7" w:rsidRDefault="000364C7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480D">
          <w:rPr>
            <w:noProof/>
          </w:rPr>
          <w:t>1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390B9" w14:textId="77777777" w:rsidR="007C032A" w:rsidRDefault="007C032A" w:rsidP="00450FBC">
      <w:r>
        <w:separator/>
      </w:r>
    </w:p>
  </w:footnote>
  <w:footnote w:type="continuationSeparator" w:id="0">
    <w:p w14:paraId="6E610163" w14:textId="77777777" w:rsidR="007C032A" w:rsidRDefault="007C032A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0364C7" w:rsidRDefault="000364C7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0364C7" w:rsidRDefault="000364C7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0364C7" w:rsidRPr="00605D0F" w:rsidRDefault="00605D0F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DB7F59"/>
    <w:multiLevelType w:val="multilevel"/>
    <w:tmpl w:val="8D5A4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1656"/>
        </w:tabs>
        <w:ind w:left="165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E44DB"/>
    <w:multiLevelType w:val="multilevel"/>
    <w:tmpl w:val="8738D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3"/>
  </w:num>
  <w:num w:numId="21">
    <w:abstractNumId w:val="11"/>
    <w:lvlOverride w:ilvl="0">
      <w:startOverride w:val="1"/>
    </w:lvlOverride>
  </w:num>
  <w:num w:numId="22">
    <w:abstractNumId w:val="12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5"/>
  </w:num>
  <w:num w:numId="28">
    <w:abstractNumId w:val="10"/>
    <w:lvlOverride w:ilvl="0">
      <w:lvl w:ilvl="0">
        <w:numFmt w:val="lowerLetter"/>
        <w:lvlText w:val="%1."/>
        <w:lvlJc w:val="left"/>
      </w:lvl>
    </w:lvlOverride>
  </w:num>
  <w:num w:numId="29">
    <w:abstractNumId w:val="14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90D50"/>
    <w:rsid w:val="000B3248"/>
    <w:rsid w:val="000C684D"/>
    <w:rsid w:val="000D480D"/>
    <w:rsid w:val="000E6885"/>
    <w:rsid w:val="00106274"/>
    <w:rsid w:val="00127A78"/>
    <w:rsid w:val="001324F8"/>
    <w:rsid w:val="00145F30"/>
    <w:rsid w:val="00156BD4"/>
    <w:rsid w:val="00166283"/>
    <w:rsid w:val="001A09D3"/>
    <w:rsid w:val="001D2CF3"/>
    <w:rsid w:val="001D6D7E"/>
    <w:rsid w:val="00203032"/>
    <w:rsid w:val="00227221"/>
    <w:rsid w:val="002272B7"/>
    <w:rsid w:val="00265331"/>
    <w:rsid w:val="0027255C"/>
    <w:rsid w:val="00287CA6"/>
    <w:rsid w:val="0029203D"/>
    <w:rsid w:val="002A7A19"/>
    <w:rsid w:val="002C35AA"/>
    <w:rsid w:val="00310168"/>
    <w:rsid w:val="00357028"/>
    <w:rsid w:val="00376BDA"/>
    <w:rsid w:val="00381ECD"/>
    <w:rsid w:val="00395FE2"/>
    <w:rsid w:val="003971E1"/>
    <w:rsid w:val="003A1AB1"/>
    <w:rsid w:val="003F4475"/>
    <w:rsid w:val="00413B7D"/>
    <w:rsid w:val="00415977"/>
    <w:rsid w:val="00435AA2"/>
    <w:rsid w:val="00441B6E"/>
    <w:rsid w:val="00450FBC"/>
    <w:rsid w:val="0045327E"/>
    <w:rsid w:val="00487AC6"/>
    <w:rsid w:val="0049600D"/>
    <w:rsid w:val="004B7430"/>
    <w:rsid w:val="004C32A5"/>
    <w:rsid w:val="004D6370"/>
    <w:rsid w:val="005078F3"/>
    <w:rsid w:val="00507CF2"/>
    <w:rsid w:val="005304B1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C032A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26BC6"/>
    <w:rsid w:val="00975A56"/>
    <w:rsid w:val="00985EFF"/>
    <w:rsid w:val="009A3385"/>
    <w:rsid w:val="009C58FA"/>
    <w:rsid w:val="009E0357"/>
    <w:rsid w:val="009E1CA1"/>
    <w:rsid w:val="009E727B"/>
    <w:rsid w:val="009F26FD"/>
    <w:rsid w:val="009F6A90"/>
    <w:rsid w:val="00A2040F"/>
    <w:rsid w:val="00A265AF"/>
    <w:rsid w:val="00A26CE9"/>
    <w:rsid w:val="00A33F2A"/>
    <w:rsid w:val="00A43194"/>
    <w:rsid w:val="00A50D3A"/>
    <w:rsid w:val="00A6464C"/>
    <w:rsid w:val="00A81CBF"/>
    <w:rsid w:val="00AA6147"/>
    <w:rsid w:val="00AB5446"/>
    <w:rsid w:val="00AC0EA3"/>
    <w:rsid w:val="00AC1F6C"/>
    <w:rsid w:val="00AD66A9"/>
    <w:rsid w:val="00AE1675"/>
    <w:rsid w:val="00AE7A3C"/>
    <w:rsid w:val="00AF5E06"/>
    <w:rsid w:val="00BA1E5D"/>
    <w:rsid w:val="00BF2973"/>
    <w:rsid w:val="00C04C21"/>
    <w:rsid w:val="00C27DB3"/>
    <w:rsid w:val="00C40104"/>
    <w:rsid w:val="00C530A5"/>
    <w:rsid w:val="00C75C7A"/>
    <w:rsid w:val="00C915C1"/>
    <w:rsid w:val="00C92C3D"/>
    <w:rsid w:val="00CD2262"/>
    <w:rsid w:val="00CE3E66"/>
    <w:rsid w:val="00D114AF"/>
    <w:rsid w:val="00DA6E95"/>
    <w:rsid w:val="00E10248"/>
    <w:rsid w:val="00E1451E"/>
    <w:rsid w:val="00E15CDA"/>
    <w:rsid w:val="00E44074"/>
    <w:rsid w:val="00E51C3F"/>
    <w:rsid w:val="00E956A0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3E37"/>
    <w:rsid w:val="00FB5DB9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tabs>
        <w:tab w:val="clear" w:pos="1656"/>
        <w:tab w:val="num" w:pos="576"/>
      </w:tabs>
      <w:spacing w:before="360" w:after="180" w:line="360" w:lineRule="auto"/>
      <w:ind w:left="576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AA6147"/>
    <w:pPr>
      <w:spacing w:before="100" w:beforeAutospacing="1" w:after="100" w:afterAutospacing="1"/>
    </w:pPr>
  </w:style>
  <w:style w:type="character" w:customStyle="1" w:styleId="apple-tab-span">
    <w:name w:val="apple-tab-span"/>
    <w:basedOn w:val="Standardnpsmoodstavce"/>
    <w:rsid w:val="00AA61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2.xml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2A7852"/>
    <w:rsid w:val="002C3D25"/>
    <w:rsid w:val="002C616D"/>
    <w:rsid w:val="00490D89"/>
    <w:rsid w:val="004E28CA"/>
    <w:rsid w:val="005C2C5F"/>
    <w:rsid w:val="00645426"/>
    <w:rsid w:val="006940B8"/>
    <w:rsid w:val="006E60B8"/>
    <w:rsid w:val="00842A3D"/>
    <w:rsid w:val="0084557C"/>
    <w:rsid w:val="00976AF9"/>
    <w:rsid w:val="00A71CD2"/>
    <w:rsid w:val="00AF4886"/>
    <w:rsid w:val="00C43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EAA5BCF9-A70B-4ECB-8AFA-BC616A85D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80</TotalTime>
  <Pages>1</Pages>
  <Words>725</Words>
  <Characters>4281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13</cp:revision>
  <cp:lastPrinted>2018-01-30T10:54:00Z</cp:lastPrinted>
  <dcterms:created xsi:type="dcterms:W3CDTF">2018-10-11T06:48:00Z</dcterms:created>
  <dcterms:modified xsi:type="dcterms:W3CDTF">2019-01-01T08:36:00Z</dcterms:modified>
</cp:coreProperties>
</file>